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05C25" w14:textId="77777777" w:rsidR="00FD08B1" w:rsidRDefault="00FD08B1" w:rsidP="00FD08B1">
      <w:pPr>
        <w:rPr>
          <w:rFonts w:ascii="Arial" w:hAnsi="Arial" w:cs="Arial"/>
          <w:b/>
          <w:sz w:val="28"/>
          <w:szCs w:val="28"/>
        </w:rPr>
      </w:pPr>
    </w:p>
    <w:p w14:paraId="56CBC54A" w14:textId="77777777" w:rsidR="00763F00" w:rsidRDefault="00763F00" w:rsidP="00FD08B1">
      <w:pPr>
        <w:rPr>
          <w:rFonts w:ascii="Arial" w:hAnsi="Arial" w:cs="Arial"/>
          <w:b/>
          <w:sz w:val="28"/>
          <w:szCs w:val="28"/>
        </w:rPr>
      </w:pPr>
    </w:p>
    <w:p w14:paraId="625C9D85" w14:textId="77777777" w:rsidR="00763F00" w:rsidRDefault="00763F00" w:rsidP="00763F00">
      <w:pPr>
        <w:jc w:val="center"/>
        <w:rPr>
          <w:rFonts w:ascii="Arial" w:hAnsi="Arial" w:cs="Arial"/>
          <w:b/>
          <w:sz w:val="28"/>
          <w:szCs w:val="28"/>
        </w:rPr>
      </w:pPr>
    </w:p>
    <w:p w14:paraId="1613D7E7" w14:textId="77777777" w:rsidR="00763F00" w:rsidRDefault="00763F00" w:rsidP="00763F00">
      <w:pPr>
        <w:jc w:val="center"/>
        <w:rPr>
          <w:rFonts w:ascii="Arial" w:hAnsi="Arial" w:cs="Arial"/>
          <w:b/>
          <w:sz w:val="28"/>
          <w:szCs w:val="28"/>
        </w:rPr>
      </w:pPr>
    </w:p>
    <w:p w14:paraId="124E7191" w14:textId="77777777" w:rsidR="00763F00" w:rsidRPr="00074196" w:rsidRDefault="00763F00" w:rsidP="00763F00">
      <w:pPr>
        <w:jc w:val="center"/>
        <w:rPr>
          <w:rFonts w:ascii="Arial" w:hAnsi="Arial" w:cs="Arial"/>
          <w:b/>
          <w:sz w:val="28"/>
          <w:szCs w:val="28"/>
        </w:rPr>
      </w:pPr>
      <w:r w:rsidRPr="00074196">
        <w:rPr>
          <w:rFonts w:ascii="Arial" w:hAnsi="Arial" w:cs="Arial"/>
          <w:b/>
          <w:sz w:val="28"/>
          <w:szCs w:val="28"/>
        </w:rPr>
        <w:t>ROYAL MONETARY AUTHORITY OF BHUTAN</w:t>
      </w:r>
    </w:p>
    <w:p w14:paraId="66678770" w14:textId="77777777" w:rsidR="00763F00" w:rsidRPr="00074196" w:rsidRDefault="00763F00" w:rsidP="00763F00">
      <w:pPr>
        <w:jc w:val="center"/>
        <w:rPr>
          <w:rFonts w:ascii="Arial" w:hAnsi="Arial" w:cs="Arial"/>
          <w:b/>
          <w:sz w:val="28"/>
          <w:szCs w:val="28"/>
        </w:rPr>
      </w:pPr>
      <w:r w:rsidRPr="00074196">
        <w:rPr>
          <w:rFonts w:ascii="Arial" w:hAnsi="Arial" w:cs="Arial"/>
          <w:b/>
          <w:sz w:val="28"/>
          <w:szCs w:val="28"/>
        </w:rPr>
        <w:t>PRESS RELEASE</w:t>
      </w:r>
    </w:p>
    <w:p w14:paraId="2CC3C3A2" w14:textId="77777777" w:rsidR="00763F00" w:rsidRPr="00074196" w:rsidRDefault="00763F00" w:rsidP="00763F00">
      <w:pPr>
        <w:pBdr>
          <w:bottom w:val="single" w:sz="4" w:space="1" w:color="auto"/>
        </w:pBdr>
        <w:jc w:val="center"/>
        <w:rPr>
          <w:rFonts w:ascii="Arial" w:hAnsi="Arial" w:cs="Arial"/>
        </w:rPr>
      </w:pPr>
      <w:r>
        <w:rPr>
          <w:rFonts w:ascii="Arial" w:hAnsi="Arial" w:cs="Arial"/>
        </w:rPr>
        <w:t>September 7, 2020</w:t>
      </w:r>
    </w:p>
    <w:p w14:paraId="6D34DF90" w14:textId="77777777" w:rsidR="00763F00" w:rsidRPr="00074196" w:rsidRDefault="00763F00" w:rsidP="00763F00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20717C9E" w14:textId="77777777" w:rsidR="00763F00" w:rsidRPr="00074196" w:rsidRDefault="00763F00" w:rsidP="00763F00">
      <w:pPr>
        <w:autoSpaceDE w:val="0"/>
        <w:autoSpaceDN w:val="0"/>
        <w:adjustRightInd w:val="0"/>
        <w:contextualSpacing/>
        <w:jc w:val="both"/>
        <w:rPr>
          <w:rFonts w:ascii="Arial" w:hAnsi="Arial" w:cs="Arial"/>
        </w:rPr>
      </w:pPr>
      <w:r w:rsidRPr="00074196">
        <w:rPr>
          <w:rFonts w:ascii="Arial" w:hAnsi="Arial" w:cs="Arial"/>
        </w:rPr>
        <w:t xml:space="preserve">In line with the RMA Circular referenced RMA/RSD/293 dated 21July 2016, updated on August 8, 2016, the Royal Monetary Authority of Bhutan has revised the </w:t>
      </w:r>
      <w:r w:rsidRPr="00074196">
        <w:rPr>
          <w:rFonts w:ascii="Arial" w:hAnsi="Arial" w:cs="Arial"/>
          <w:b/>
        </w:rPr>
        <w:t xml:space="preserve">Single MLR from </w:t>
      </w:r>
      <w:r>
        <w:rPr>
          <w:rFonts w:ascii="Arial" w:hAnsi="Arial" w:cs="Arial"/>
          <w:b/>
        </w:rPr>
        <w:t>7</w:t>
      </w:r>
      <w:r w:rsidRPr="00074196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02 </w:t>
      </w:r>
      <w:r w:rsidRPr="00074196">
        <w:rPr>
          <w:rFonts w:ascii="Arial" w:hAnsi="Arial" w:cs="Arial"/>
          <w:b/>
        </w:rPr>
        <w:t xml:space="preserve">percent (as of </w:t>
      </w:r>
      <w:r>
        <w:rPr>
          <w:rFonts w:ascii="Arial" w:hAnsi="Arial" w:cs="Arial"/>
          <w:b/>
        </w:rPr>
        <w:t>December 2019</w:t>
      </w:r>
      <w:r w:rsidRPr="00074196">
        <w:rPr>
          <w:rFonts w:ascii="Arial" w:hAnsi="Arial" w:cs="Arial"/>
          <w:b/>
        </w:rPr>
        <w:t xml:space="preserve">) to </w:t>
      </w:r>
      <w:r>
        <w:rPr>
          <w:rFonts w:ascii="Arial" w:hAnsi="Arial" w:cs="Arial"/>
          <w:b/>
        </w:rPr>
        <w:t>6.86</w:t>
      </w:r>
      <w:r w:rsidRPr="00074196">
        <w:rPr>
          <w:rFonts w:ascii="Arial" w:hAnsi="Arial" w:cs="Arial"/>
          <w:b/>
        </w:rPr>
        <w:t xml:space="preserve"> percent</w:t>
      </w:r>
      <w:r w:rsidRPr="00074196">
        <w:rPr>
          <w:rFonts w:ascii="Arial" w:hAnsi="Arial" w:cs="Arial"/>
        </w:rPr>
        <w:t xml:space="preserve"> </w:t>
      </w:r>
      <w:r w:rsidRPr="00074196">
        <w:rPr>
          <w:rFonts w:ascii="Arial" w:hAnsi="Arial" w:cs="Arial"/>
          <w:b/>
        </w:rPr>
        <w:t xml:space="preserve">in </w:t>
      </w:r>
      <w:r>
        <w:rPr>
          <w:rFonts w:ascii="Arial" w:hAnsi="Arial" w:cs="Arial"/>
          <w:b/>
        </w:rPr>
        <w:t>June</w:t>
      </w:r>
      <w:r w:rsidRPr="00074196">
        <w:rPr>
          <w:rFonts w:ascii="Arial" w:hAnsi="Arial" w:cs="Arial"/>
          <w:b/>
        </w:rPr>
        <w:t xml:space="preserve"> 20</w:t>
      </w:r>
      <w:r>
        <w:rPr>
          <w:rFonts w:ascii="Arial" w:hAnsi="Arial" w:cs="Arial"/>
          <w:b/>
        </w:rPr>
        <w:t>20</w:t>
      </w:r>
      <w:r w:rsidRPr="00074196">
        <w:rPr>
          <w:rFonts w:ascii="Arial" w:hAnsi="Arial" w:cs="Arial"/>
          <w:b/>
        </w:rPr>
        <w:t>.</w:t>
      </w:r>
      <w:r w:rsidRPr="00074196">
        <w:rPr>
          <w:rFonts w:ascii="Arial" w:hAnsi="Arial" w:cs="Arial"/>
        </w:rPr>
        <w:t xml:space="preserve"> This revised MLR shall remain effective for the next six months commencing </w:t>
      </w:r>
      <w:r>
        <w:rPr>
          <w:rFonts w:ascii="Arial" w:hAnsi="Arial" w:cs="Arial"/>
        </w:rPr>
        <w:t>September 2020</w:t>
      </w:r>
      <w:r w:rsidRPr="00074196">
        <w:rPr>
          <w:rFonts w:ascii="Arial" w:hAnsi="Arial" w:cs="Arial"/>
        </w:rPr>
        <w:t xml:space="preserve"> until </w:t>
      </w:r>
      <w:r>
        <w:rPr>
          <w:rFonts w:ascii="Arial" w:hAnsi="Arial" w:cs="Arial"/>
        </w:rPr>
        <w:t xml:space="preserve">February end </w:t>
      </w:r>
      <w:r w:rsidRPr="00074196">
        <w:rPr>
          <w:rFonts w:ascii="Arial" w:hAnsi="Arial" w:cs="Arial"/>
        </w:rPr>
        <w:t>20</w:t>
      </w:r>
      <w:r>
        <w:rPr>
          <w:rFonts w:ascii="Arial" w:hAnsi="Arial" w:cs="Arial"/>
        </w:rPr>
        <w:t>20</w:t>
      </w:r>
      <w:r w:rsidRPr="00074196">
        <w:rPr>
          <w:rFonts w:ascii="Arial" w:hAnsi="Arial" w:cs="Arial"/>
        </w:rPr>
        <w:t>.</w:t>
      </w:r>
    </w:p>
    <w:p w14:paraId="3CC6830E" w14:textId="77777777" w:rsidR="00763F00" w:rsidRPr="00074196" w:rsidRDefault="00763F00" w:rsidP="00763F00">
      <w:pPr>
        <w:autoSpaceDE w:val="0"/>
        <w:autoSpaceDN w:val="0"/>
        <w:adjustRightInd w:val="0"/>
        <w:contextualSpacing/>
        <w:jc w:val="both"/>
        <w:rPr>
          <w:rFonts w:ascii="Arial" w:hAnsi="Arial" w:cs="Arial"/>
        </w:rPr>
      </w:pPr>
    </w:p>
    <w:p w14:paraId="269E78C5" w14:textId="77777777" w:rsidR="00763F00" w:rsidRPr="00074196" w:rsidRDefault="00763F00" w:rsidP="00763F00">
      <w:pPr>
        <w:autoSpaceDE w:val="0"/>
        <w:autoSpaceDN w:val="0"/>
        <w:adjustRightInd w:val="0"/>
        <w:contextualSpacing/>
        <w:jc w:val="both"/>
        <w:rPr>
          <w:rFonts w:ascii="Arial" w:hAnsi="Arial" w:cs="Arial"/>
        </w:rPr>
      </w:pPr>
      <w:r w:rsidRPr="00074196">
        <w:rPr>
          <w:rFonts w:ascii="Arial" w:hAnsi="Arial" w:cs="Arial"/>
        </w:rPr>
        <w:t xml:space="preserve">All the financial institutions (including the banks and non-bank financial institutions) are expected to revise their final lending rates of various loan products </w:t>
      </w:r>
      <w:r>
        <w:rPr>
          <w:rFonts w:ascii="Arial" w:hAnsi="Arial" w:cs="Arial"/>
          <w:b/>
        </w:rPr>
        <w:t>within September 2020</w:t>
      </w:r>
      <w:r w:rsidRPr="00074196">
        <w:rPr>
          <w:rFonts w:ascii="Arial" w:hAnsi="Arial" w:cs="Arial"/>
          <w:b/>
        </w:rPr>
        <w:t xml:space="preserve"> </w:t>
      </w:r>
      <w:r w:rsidRPr="00074196">
        <w:rPr>
          <w:rFonts w:ascii="Arial" w:hAnsi="Arial" w:cs="Arial"/>
        </w:rPr>
        <w:t xml:space="preserve">using the above revised Single MLR. </w:t>
      </w:r>
    </w:p>
    <w:p w14:paraId="288BD863" w14:textId="77777777" w:rsidR="00763F00" w:rsidRPr="00074196" w:rsidRDefault="00763F00" w:rsidP="00763F00">
      <w:pPr>
        <w:autoSpaceDE w:val="0"/>
        <w:autoSpaceDN w:val="0"/>
        <w:adjustRightInd w:val="0"/>
        <w:contextualSpacing/>
        <w:jc w:val="both"/>
        <w:rPr>
          <w:rFonts w:ascii="Arial" w:hAnsi="Arial" w:cs="Arial"/>
        </w:rPr>
      </w:pPr>
    </w:p>
    <w:p w14:paraId="17F917FF" w14:textId="77777777" w:rsidR="00763F00" w:rsidRPr="00074196" w:rsidRDefault="00763F00" w:rsidP="00763F00">
      <w:pPr>
        <w:contextualSpacing/>
        <w:jc w:val="both"/>
        <w:rPr>
          <w:rFonts w:ascii="Arial" w:hAnsi="Arial" w:cs="Arial"/>
        </w:rPr>
      </w:pPr>
    </w:p>
    <w:p w14:paraId="4A1A56CC" w14:textId="77777777" w:rsidR="00763F00" w:rsidRPr="00074196" w:rsidRDefault="00763F00" w:rsidP="00763F00">
      <w:pPr>
        <w:contextualSpacing/>
        <w:jc w:val="both"/>
        <w:rPr>
          <w:rFonts w:ascii="Arial" w:hAnsi="Arial" w:cs="Arial"/>
        </w:rPr>
      </w:pPr>
    </w:p>
    <w:p w14:paraId="6F809CAF" w14:textId="77777777" w:rsidR="00763F00" w:rsidRDefault="00763F00" w:rsidP="00763F00">
      <w:pPr>
        <w:jc w:val="center"/>
        <w:rPr>
          <w:rFonts w:ascii="Arial" w:hAnsi="Arial" w:cs="Arial"/>
        </w:rPr>
      </w:pPr>
      <w:r w:rsidRPr="00074196">
        <w:rPr>
          <w:rFonts w:ascii="Arial" w:hAnsi="Arial" w:cs="Arial"/>
        </w:rPr>
        <w:t>--------------------</w:t>
      </w:r>
    </w:p>
    <w:p w14:paraId="3407D7D7" w14:textId="77777777" w:rsidR="00763F00" w:rsidRDefault="00763F00" w:rsidP="00FD08B1">
      <w:pPr>
        <w:rPr>
          <w:rFonts w:ascii="Arial" w:hAnsi="Arial" w:cs="Arial"/>
          <w:b/>
          <w:sz w:val="28"/>
          <w:szCs w:val="28"/>
        </w:rPr>
      </w:pPr>
    </w:p>
    <w:sectPr w:rsidR="00763F00" w:rsidSect="00641DA6">
      <w:headerReference w:type="default" r:id="rId8"/>
      <w:footerReference w:type="default" r:id="rId9"/>
      <w:pgSz w:w="11909" w:h="16834" w:code="9"/>
      <w:pgMar w:top="1440" w:right="1289" w:bottom="1440" w:left="144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00D01" w14:textId="77777777" w:rsidR="00324A14" w:rsidRDefault="00324A14">
      <w:r>
        <w:separator/>
      </w:r>
    </w:p>
  </w:endnote>
  <w:endnote w:type="continuationSeparator" w:id="0">
    <w:p w14:paraId="42AF8C30" w14:textId="77777777" w:rsidR="00324A14" w:rsidRDefault="00324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2724F" w14:textId="28229A34" w:rsidR="0044447C" w:rsidRPr="00C706C3" w:rsidRDefault="007B3653">
    <w:pPr>
      <w:pStyle w:val="Footer"/>
      <w:jc w:val="center"/>
      <w:rPr>
        <w:rFonts w:ascii="Arial" w:hAnsi="Arial" w:cs="Arial"/>
        <w:b/>
        <w:bCs/>
        <w:color w:val="1F4E79"/>
        <w:sz w:val="18"/>
        <w:szCs w:val="22"/>
        <w:lang w:val="fr-FR"/>
      </w:rPr>
    </w:pPr>
    <w:r w:rsidRPr="00C706C3">
      <w:rPr>
        <w:rFonts w:ascii="Arial" w:hAnsi="Arial" w:cs="Arial"/>
        <w:b/>
        <w:bCs/>
        <w:noProof/>
        <w:color w:val="1F4E79"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1DCFC9" wp14:editId="5CD9BC88">
              <wp:simplePos x="0" y="0"/>
              <wp:positionH relativeFrom="column">
                <wp:posOffset>0</wp:posOffset>
              </wp:positionH>
              <wp:positionV relativeFrom="paragraph">
                <wp:posOffset>64135</wp:posOffset>
              </wp:positionV>
              <wp:extent cx="5937250" cy="0"/>
              <wp:effectExtent l="9525" t="6985" r="6350" b="12065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72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336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D9478C" id="Line 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05pt" to="467.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" strokecolor="#036"/>
          </w:pict>
        </mc:Fallback>
      </mc:AlternateContent>
    </w:r>
    <w:r w:rsidR="0044447C" w:rsidRPr="00C706C3">
      <w:rPr>
        <w:rFonts w:ascii="Arial" w:hAnsi="Arial" w:cs="Arial"/>
        <w:b/>
        <w:bCs/>
        <w:color w:val="1F4E79"/>
        <w:sz w:val="22"/>
        <w:szCs w:val="22"/>
        <w:lang w:val="fr-FR"/>
      </w:rPr>
      <w:br/>
    </w:r>
    <w:r w:rsidR="0044447C" w:rsidRPr="00C706C3">
      <w:rPr>
        <w:rFonts w:ascii="Arial" w:hAnsi="Arial" w:cs="Arial"/>
        <w:b/>
        <w:bCs/>
        <w:color w:val="1F4E79"/>
        <w:sz w:val="18"/>
        <w:szCs w:val="22"/>
        <w:lang w:val="fr-FR"/>
      </w:rPr>
      <w:t xml:space="preserve">POST </w:t>
    </w:r>
    <w:r w:rsidR="002356A3" w:rsidRPr="00C706C3">
      <w:rPr>
        <w:rFonts w:ascii="Arial" w:hAnsi="Arial" w:cs="Arial"/>
        <w:b/>
        <w:bCs/>
        <w:color w:val="1F4E79"/>
        <w:sz w:val="18"/>
        <w:szCs w:val="22"/>
        <w:lang w:val="fr-FR"/>
      </w:rPr>
      <w:t>BOX :154, CHHOPHEL</w:t>
    </w:r>
    <w:r w:rsidR="0044447C" w:rsidRPr="00C706C3">
      <w:rPr>
        <w:rFonts w:ascii="Arial" w:hAnsi="Arial" w:cs="Arial"/>
        <w:b/>
        <w:bCs/>
        <w:color w:val="1F4E79"/>
        <w:sz w:val="18"/>
        <w:szCs w:val="22"/>
        <w:lang w:val="fr-FR"/>
      </w:rPr>
      <w:t xml:space="preserve"> LAM, KAWAJANGSA, THIMPHU BHUTAN</w:t>
    </w:r>
  </w:p>
  <w:p w14:paraId="16582255" w14:textId="77777777" w:rsidR="0044447C" w:rsidRPr="00C706C3" w:rsidRDefault="0044447C">
    <w:pPr>
      <w:pStyle w:val="Footer"/>
      <w:jc w:val="center"/>
      <w:rPr>
        <w:rFonts w:ascii="Arial" w:hAnsi="Arial" w:cs="Arial"/>
        <w:b/>
        <w:bCs/>
        <w:color w:val="1F4E79"/>
        <w:sz w:val="18"/>
        <w:szCs w:val="22"/>
      </w:rPr>
    </w:pPr>
    <w:r w:rsidRPr="00C706C3">
      <w:rPr>
        <w:rFonts w:ascii="Arial" w:hAnsi="Arial" w:cs="Arial"/>
        <w:b/>
        <w:bCs/>
        <w:color w:val="1F4E79"/>
        <w:sz w:val="18"/>
        <w:szCs w:val="22"/>
      </w:rPr>
      <w:t xml:space="preserve">TEL# :( +975-2-323110, 323111, 323112, 321699) FAX :( +975-2-322847) </w:t>
    </w:r>
  </w:p>
  <w:p w14:paraId="4E29E45B" w14:textId="77777777" w:rsidR="0044447C" w:rsidRPr="00C706C3" w:rsidRDefault="002356A3">
    <w:pPr>
      <w:pStyle w:val="Footer"/>
      <w:jc w:val="center"/>
      <w:rPr>
        <w:rFonts w:ascii="Arial" w:hAnsi="Arial" w:cs="Arial"/>
        <w:b/>
        <w:bCs/>
        <w:color w:val="1F4E79"/>
        <w:sz w:val="18"/>
        <w:szCs w:val="22"/>
      </w:rPr>
    </w:pPr>
    <w:r w:rsidRPr="00C706C3">
      <w:rPr>
        <w:rFonts w:ascii="Arial" w:hAnsi="Arial" w:cs="Arial"/>
        <w:b/>
        <w:bCs/>
        <w:color w:val="1F4E79"/>
        <w:sz w:val="18"/>
        <w:szCs w:val="22"/>
      </w:rPr>
      <w:t>SWIFT: RMABBTB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F02D19" w14:textId="77777777" w:rsidR="00324A14" w:rsidRDefault="00324A14">
      <w:r>
        <w:separator/>
      </w:r>
    </w:p>
  </w:footnote>
  <w:footnote w:type="continuationSeparator" w:id="0">
    <w:p w14:paraId="45B154AA" w14:textId="77777777" w:rsidR="00324A14" w:rsidRDefault="00324A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1E416" w14:textId="28694763" w:rsidR="001B1D05" w:rsidRDefault="007B3653" w:rsidP="00D54ABC">
    <w:r>
      <w:rPr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886FDBE" wp14:editId="45DC1D9F">
              <wp:simplePos x="0" y="0"/>
              <wp:positionH relativeFrom="column">
                <wp:posOffset>4768850</wp:posOffset>
              </wp:positionH>
              <wp:positionV relativeFrom="paragraph">
                <wp:posOffset>-18415</wp:posOffset>
              </wp:positionV>
              <wp:extent cx="965200" cy="877570"/>
              <wp:effectExtent l="6350" t="10160" r="9525" b="7620"/>
              <wp:wrapNone/>
              <wp:docPr id="2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5200" cy="877570"/>
                        <a:chOff x="8950" y="259"/>
                        <a:chExt cx="1520" cy="1382"/>
                      </a:xfrm>
                    </wpg:grpSpPr>
                    <wps:wsp>
                      <wps:cNvPr id="3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8950" y="259"/>
                          <a:ext cx="1500" cy="13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930BB" w14:textId="77777777" w:rsidR="00F83C59" w:rsidRDefault="00F83C5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978" y="281"/>
                          <a:ext cx="1492" cy="13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86FDBE" id="Group 13" o:spid="_x0000_s1026" style="position:absolute;margin-left:375.5pt;margin-top:-1.45pt;width:76pt;height:69.1pt;z-index:251658752" coordorigin="8950,259" coordsize="1520,1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left:8950;top:259;width:1500;height:1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" strokecolor="white">
                <v:textbox>
                  <w:txbxContent>
                    <w:p w14:paraId="3CB930BB" w14:textId="77777777" w:rsidR="00F83C59" w:rsidRDefault="00F83C59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8" type="#_x0000_t75" style="position:absolute;left:8978;top:281;width:1492;height:1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" stroked="t" strokecolor="white">
                <v:imagedata r:id="rId2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3DC10D08" wp14:editId="4543EA90">
          <wp:simplePos x="0" y="0"/>
          <wp:positionH relativeFrom="column">
            <wp:posOffset>-186055</wp:posOffset>
          </wp:positionH>
          <wp:positionV relativeFrom="paragraph">
            <wp:posOffset>-18415</wp:posOffset>
          </wp:positionV>
          <wp:extent cx="4802505" cy="953135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2505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CA5413"/>
    <w:multiLevelType w:val="hybridMultilevel"/>
    <w:tmpl w:val="232473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62397"/>
    <w:multiLevelType w:val="hybridMultilevel"/>
    <w:tmpl w:val="21D43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027130"/>
    <w:multiLevelType w:val="hybridMultilevel"/>
    <w:tmpl w:val="A6C683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AC473AD"/>
    <w:multiLevelType w:val="hybridMultilevel"/>
    <w:tmpl w:val="2EBE8B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>
      <o:colormru v:ext="edit" colors="#03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tzQzMjQyNDU2NLNU0lEKTi0uzszPAykwqgUAa3yCnCwAAAA="/>
  </w:docVars>
  <w:rsids>
    <w:rsidRoot w:val="00084593"/>
    <w:rsid w:val="000021BB"/>
    <w:rsid w:val="00015519"/>
    <w:rsid w:val="00024711"/>
    <w:rsid w:val="00063927"/>
    <w:rsid w:val="00072D9A"/>
    <w:rsid w:val="0007580B"/>
    <w:rsid w:val="000836AD"/>
    <w:rsid w:val="00083BC7"/>
    <w:rsid w:val="00084593"/>
    <w:rsid w:val="00097649"/>
    <w:rsid w:val="000A70E5"/>
    <w:rsid w:val="000B185B"/>
    <w:rsid w:val="000B4E76"/>
    <w:rsid w:val="000C571E"/>
    <w:rsid w:val="000E6C34"/>
    <w:rsid w:val="001005C8"/>
    <w:rsid w:val="00102B5E"/>
    <w:rsid w:val="00103B61"/>
    <w:rsid w:val="0011348E"/>
    <w:rsid w:val="00124588"/>
    <w:rsid w:val="00124EB7"/>
    <w:rsid w:val="0012702E"/>
    <w:rsid w:val="001378E4"/>
    <w:rsid w:val="001423A0"/>
    <w:rsid w:val="001B1D05"/>
    <w:rsid w:val="001C692C"/>
    <w:rsid w:val="001D6D8F"/>
    <w:rsid w:val="001E635C"/>
    <w:rsid w:val="001E6485"/>
    <w:rsid w:val="002107DE"/>
    <w:rsid w:val="00223A86"/>
    <w:rsid w:val="00231D47"/>
    <w:rsid w:val="002356A3"/>
    <w:rsid w:val="00237F38"/>
    <w:rsid w:val="00242C25"/>
    <w:rsid w:val="00245C68"/>
    <w:rsid w:val="002518EF"/>
    <w:rsid w:val="002544C7"/>
    <w:rsid w:val="002645CF"/>
    <w:rsid w:val="00266A6D"/>
    <w:rsid w:val="00273342"/>
    <w:rsid w:val="00283741"/>
    <w:rsid w:val="002B0DDB"/>
    <w:rsid w:val="002C0372"/>
    <w:rsid w:val="002C0565"/>
    <w:rsid w:val="002C781A"/>
    <w:rsid w:val="002F0587"/>
    <w:rsid w:val="0030520E"/>
    <w:rsid w:val="00312A10"/>
    <w:rsid w:val="00313969"/>
    <w:rsid w:val="00323FD2"/>
    <w:rsid w:val="00324A14"/>
    <w:rsid w:val="00344117"/>
    <w:rsid w:val="00355F4B"/>
    <w:rsid w:val="00382BC1"/>
    <w:rsid w:val="00384983"/>
    <w:rsid w:val="0038612C"/>
    <w:rsid w:val="00395F75"/>
    <w:rsid w:val="003A19A2"/>
    <w:rsid w:val="003B50F8"/>
    <w:rsid w:val="003C1D6D"/>
    <w:rsid w:val="003C76EB"/>
    <w:rsid w:val="003D14E5"/>
    <w:rsid w:val="003E120E"/>
    <w:rsid w:val="003E5DD0"/>
    <w:rsid w:val="003F1A09"/>
    <w:rsid w:val="00403EB7"/>
    <w:rsid w:val="00404DBD"/>
    <w:rsid w:val="0041108A"/>
    <w:rsid w:val="004141DC"/>
    <w:rsid w:val="00427815"/>
    <w:rsid w:val="004353C1"/>
    <w:rsid w:val="00442ABF"/>
    <w:rsid w:val="0044447C"/>
    <w:rsid w:val="00467C64"/>
    <w:rsid w:val="004730A8"/>
    <w:rsid w:val="00475F47"/>
    <w:rsid w:val="00477449"/>
    <w:rsid w:val="00477F65"/>
    <w:rsid w:val="00491082"/>
    <w:rsid w:val="004A0423"/>
    <w:rsid w:val="004A657F"/>
    <w:rsid w:val="004B1F27"/>
    <w:rsid w:val="004C56C8"/>
    <w:rsid w:val="004C5C44"/>
    <w:rsid w:val="004D5568"/>
    <w:rsid w:val="004E0B37"/>
    <w:rsid w:val="004E5092"/>
    <w:rsid w:val="004F2049"/>
    <w:rsid w:val="005025F0"/>
    <w:rsid w:val="00507185"/>
    <w:rsid w:val="00537486"/>
    <w:rsid w:val="00541986"/>
    <w:rsid w:val="0055772A"/>
    <w:rsid w:val="00566244"/>
    <w:rsid w:val="00567FC0"/>
    <w:rsid w:val="00584032"/>
    <w:rsid w:val="005C62E8"/>
    <w:rsid w:val="005E0419"/>
    <w:rsid w:val="0061113C"/>
    <w:rsid w:val="0061248A"/>
    <w:rsid w:val="00615490"/>
    <w:rsid w:val="00617FDD"/>
    <w:rsid w:val="00625498"/>
    <w:rsid w:val="00626A6C"/>
    <w:rsid w:val="00634C9D"/>
    <w:rsid w:val="00641DA6"/>
    <w:rsid w:val="00646A02"/>
    <w:rsid w:val="00654C83"/>
    <w:rsid w:val="00661242"/>
    <w:rsid w:val="00661675"/>
    <w:rsid w:val="00665DC6"/>
    <w:rsid w:val="006766C7"/>
    <w:rsid w:val="00686BC9"/>
    <w:rsid w:val="006A106C"/>
    <w:rsid w:val="006A6F6E"/>
    <w:rsid w:val="006B57CF"/>
    <w:rsid w:val="006E49D5"/>
    <w:rsid w:val="00701CDB"/>
    <w:rsid w:val="007025F9"/>
    <w:rsid w:val="00702B22"/>
    <w:rsid w:val="007166AE"/>
    <w:rsid w:val="00727C74"/>
    <w:rsid w:val="007340F8"/>
    <w:rsid w:val="00736096"/>
    <w:rsid w:val="00736AFE"/>
    <w:rsid w:val="007421E4"/>
    <w:rsid w:val="00745AB6"/>
    <w:rsid w:val="00745C4F"/>
    <w:rsid w:val="00751D0C"/>
    <w:rsid w:val="00763416"/>
    <w:rsid w:val="00763F00"/>
    <w:rsid w:val="00773658"/>
    <w:rsid w:val="007A19CE"/>
    <w:rsid w:val="007A3F0B"/>
    <w:rsid w:val="007A5AA2"/>
    <w:rsid w:val="007A6A52"/>
    <w:rsid w:val="007B3653"/>
    <w:rsid w:val="007D4AAF"/>
    <w:rsid w:val="007E3B96"/>
    <w:rsid w:val="007F53EE"/>
    <w:rsid w:val="007F6EBD"/>
    <w:rsid w:val="00806BF7"/>
    <w:rsid w:val="00815A1B"/>
    <w:rsid w:val="008314DC"/>
    <w:rsid w:val="008466AE"/>
    <w:rsid w:val="00865A08"/>
    <w:rsid w:val="00884C28"/>
    <w:rsid w:val="00895488"/>
    <w:rsid w:val="00895A5D"/>
    <w:rsid w:val="008B4538"/>
    <w:rsid w:val="008C2CC8"/>
    <w:rsid w:val="008C50F3"/>
    <w:rsid w:val="00913D63"/>
    <w:rsid w:val="00931379"/>
    <w:rsid w:val="009374AE"/>
    <w:rsid w:val="00940AB9"/>
    <w:rsid w:val="00953468"/>
    <w:rsid w:val="0097320A"/>
    <w:rsid w:val="00974C8D"/>
    <w:rsid w:val="00990FCE"/>
    <w:rsid w:val="00994D00"/>
    <w:rsid w:val="00996A41"/>
    <w:rsid w:val="009A523B"/>
    <w:rsid w:val="009D3315"/>
    <w:rsid w:val="00A17D3D"/>
    <w:rsid w:val="00A27B17"/>
    <w:rsid w:val="00A3707D"/>
    <w:rsid w:val="00A40BA7"/>
    <w:rsid w:val="00A418B4"/>
    <w:rsid w:val="00A42BF0"/>
    <w:rsid w:val="00A60A34"/>
    <w:rsid w:val="00A63BB3"/>
    <w:rsid w:val="00A734C3"/>
    <w:rsid w:val="00A81681"/>
    <w:rsid w:val="00A8170A"/>
    <w:rsid w:val="00AA235F"/>
    <w:rsid w:val="00AB19D9"/>
    <w:rsid w:val="00AB2EFC"/>
    <w:rsid w:val="00AC7E45"/>
    <w:rsid w:val="00AD169B"/>
    <w:rsid w:val="00AE01E0"/>
    <w:rsid w:val="00AE3DA1"/>
    <w:rsid w:val="00B150AF"/>
    <w:rsid w:val="00B2252B"/>
    <w:rsid w:val="00B33042"/>
    <w:rsid w:val="00B4171B"/>
    <w:rsid w:val="00B42E16"/>
    <w:rsid w:val="00B454DF"/>
    <w:rsid w:val="00B46335"/>
    <w:rsid w:val="00B472CF"/>
    <w:rsid w:val="00B52074"/>
    <w:rsid w:val="00B54BD2"/>
    <w:rsid w:val="00B54C46"/>
    <w:rsid w:val="00B77239"/>
    <w:rsid w:val="00B92208"/>
    <w:rsid w:val="00BB043C"/>
    <w:rsid w:val="00BD0D25"/>
    <w:rsid w:val="00BD74B1"/>
    <w:rsid w:val="00BE7A99"/>
    <w:rsid w:val="00BF0BA8"/>
    <w:rsid w:val="00C21B5D"/>
    <w:rsid w:val="00C36AB5"/>
    <w:rsid w:val="00C3791F"/>
    <w:rsid w:val="00C412CD"/>
    <w:rsid w:val="00C55DCC"/>
    <w:rsid w:val="00C61F60"/>
    <w:rsid w:val="00C706C3"/>
    <w:rsid w:val="00C75257"/>
    <w:rsid w:val="00C8729B"/>
    <w:rsid w:val="00CC2373"/>
    <w:rsid w:val="00CF34EF"/>
    <w:rsid w:val="00D01AD0"/>
    <w:rsid w:val="00D0241D"/>
    <w:rsid w:val="00D16FE4"/>
    <w:rsid w:val="00D27D19"/>
    <w:rsid w:val="00D4344E"/>
    <w:rsid w:val="00D52EBB"/>
    <w:rsid w:val="00D54ABC"/>
    <w:rsid w:val="00D62BD2"/>
    <w:rsid w:val="00DA0E39"/>
    <w:rsid w:val="00DA19C9"/>
    <w:rsid w:val="00DB440F"/>
    <w:rsid w:val="00DC05F8"/>
    <w:rsid w:val="00DD2376"/>
    <w:rsid w:val="00DD5E92"/>
    <w:rsid w:val="00E13C03"/>
    <w:rsid w:val="00E20B0A"/>
    <w:rsid w:val="00E46429"/>
    <w:rsid w:val="00E5009D"/>
    <w:rsid w:val="00E567A7"/>
    <w:rsid w:val="00E56A74"/>
    <w:rsid w:val="00E57159"/>
    <w:rsid w:val="00E62E9E"/>
    <w:rsid w:val="00E85E70"/>
    <w:rsid w:val="00E8629E"/>
    <w:rsid w:val="00E948CF"/>
    <w:rsid w:val="00EA1B35"/>
    <w:rsid w:val="00EB3C4D"/>
    <w:rsid w:val="00EB5DFB"/>
    <w:rsid w:val="00EC152F"/>
    <w:rsid w:val="00EE39FD"/>
    <w:rsid w:val="00EF37CB"/>
    <w:rsid w:val="00EF7C3B"/>
    <w:rsid w:val="00F04A63"/>
    <w:rsid w:val="00F05A5F"/>
    <w:rsid w:val="00F100BB"/>
    <w:rsid w:val="00F22C60"/>
    <w:rsid w:val="00F4419B"/>
    <w:rsid w:val="00F56376"/>
    <w:rsid w:val="00F6031B"/>
    <w:rsid w:val="00F64B3A"/>
    <w:rsid w:val="00F6637B"/>
    <w:rsid w:val="00F737EB"/>
    <w:rsid w:val="00F83C59"/>
    <w:rsid w:val="00F95AAC"/>
    <w:rsid w:val="00FA377E"/>
    <w:rsid w:val="00FA37E8"/>
    <w:rsid w:val="00FA5CE1"/>
    <w:rsid w:val="00FB60C2"/>
    <w:rsid w:val="00FC2E04"/>
    <w:rsid w:val="00FD08B1"/>
    <w:rsid w:val="00FD40A5"/>
    <w:rsid w:val="00FD7BDD"/>
    <w:rsid w:val="00FE5CC6"/>
    <w:rsid w:val="00FF37FC"/>
    <w:rsid w:val="00FF5C09"/>
    <w:rsid w:val="00FF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036"/>
    </o:shapedefaults>
    <o:shapelayout v:ext="edit">
      <o:idmap v:ext="edit" data="1"/>
    </o:shapelayout>
  </w:shapeDefaults>
  <w:decimalSymbol w:val="."/>
  <w:listSeparator w:val=","/>
  <w14:docId w14:val="6C7D504A"/>
  <w15:chartTrackingRefBased/>
  <w15:docId w15:val="{40A7B277-BFBA-4171-84F5-EDFBE1381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eastAsia="MS Mincho" w:hAnsi="Arial" w:cs="Arial"/>
      <w:b/>
      <w:bCs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84C2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40BA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31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2A632-531F-4E66-B319-1ADBDBCD4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:</vt:lpstr>
    </vt:vector>
  </TitlesOfParts>
  <Company>rma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:</dc:title>
  <dc:subject/>
  <dc:creator>ulwang</dc:creator>
  <cp:keywords/>
  <cp:lastModifiedBy>sangay dema</cp:lastModifiedBy>
  <cp:revision>2</cp:revision>
  <cp:lastPrinted>2020-09-07T04:11:00Z</cp:lastPrinted>
  <dcterms:created xsi:type="dcterms:W3CDTF">2020-09-07T04:31:00Z</dcterms:created>
  <dcterms:modified xsi:type="dcterms:W3CDTF">2020-09-07T04:31:00Z</dcterms:modified>
</cp:coreProperties>
</file>